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9532" w14:textId="77777777" w:rsidR="00E5218E" w:rsidRPr="00EB4332" w:rsidRDefault="00E5218E" w:rsidP="00D5009A">
      <w:pPr>
        <w:pStyle w:val="Heading1"/>
        <w:jc w:val="center"/>
        <w:rPr>
          <w:lang w:val="bg-BG"/>
        </w:rPr>
      </w:pPr>
      <w:r w:rsidRPr="00EB4332">
        <w:rPr>
          <w:lang w:val="bg-BG"/>
        </w:rPr>
        <w:t>Лаб: Условни конструкции</w:t>
      </w:r>
    </w:p>
    <w:p w14:paraId="48C65B42" w14:textId="3BBA9A62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674A4B">
          <w:rPr>
            <w:rStyle w:val="Hyperlink"/>
          </w:rPr>
          <w:t>"</w:t>
        </w:r>
        <w:r w:rsidRPr="00674A4B">
          <w:rPr>
            <w:rStyle w:val="Hyperlink"/>
            <w:lang w:val="bg-BG"/>
          </w:rPr>
          <w:t>Основи на програмирането</w:t>
        </w:r>
        <w:r w:rsidR="00674A4B" w:rsidRPr="00674A4B">
          <w:rPr>
            <w:rStyle w:val="Hyperlink"/>
          </w:rPr>
          <w:t xml:space="preserve"> </w:t>
        </w:r>
        <w:r w:rsidR="00674A4B" w:rsidRPr="00674A4B">
          <w:rPr>
            <w:rStyle w:val="Hyperlink"/>
            <w:lang w:val="bg-BG"/>
          </w:rPr>
          <w:t>с</w:t>
        </w:r>
        <w:r w:rsidR="00674A4B" w:rsidRPr="00674A4B">
          <w:rPr>
            <w:rStyle w:val="Hyperlink"/>
          </w:rPr>
          <w:t xml:space="preserve"> Go</w:t>
        </w:r>
        <w:r w:rsidRPr="00674A4B">
          <w:rPr>
            <w:rStyle w:val="Hyperlink"/>
          </w:rPr>
          <w:t>"</w:t>
        </w:r>
      </w:hyperlink>
    </w:p>
    <w:p w14:paraId="7CA7C060" w14:textId="3482BBF6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674A4B" w:rsidRPr="00494C39">
          <w:rPr>
            <w:rStyle w:val="Hyperlink"/>
            <w:lang w:val="bg-BG"/>
          </w:rPr>
          <w:t>https://judge.softuni.org/Contests/3357/Conditional-Statements-Lab</w:t>
        </w:r>
      </w:hyperlink>
    </w:p>
    <w:p w14:paraId="4A8C2C12" w14:textId="77141CDD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71AC0B8" w14:textId="4F415E28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14:paraId="3DBB9A71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1CF2C7D4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Default="00E5218E" w:rsidP="00E97834">
      <w:pPr>
        <w:spacing w:before="0" w:after="0"/>
      </w:pPr>
      <w:bookmarkStart w:id="0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521FE508" w14:textId="2C06893B" w:rsidR="004D1586" w:rsidRPr="004D1586" w:rsidRDefault="004D1586" w:rsidP="00E97834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05D76">
        <w:rPr>
          <w:rFonts w:ascii="Consolas" w:hAnsi="Consolas"/>
          <w:noProof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bookmarkEnd w:id="1"/>
    <w:p w14:paraId="04EE26F5" w14:textId="77777777"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6FAA00FF" w14:textId="77777777" w:rsidR="004D1586" w:rsidRPr="00EB4332" w:rsidRDefault="004D1586" w:rsidP="004D1586">
      <w:pPr>
        <w:pStyle w:val="Heading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3"/>
    <w:p w14:paraId="41B670EC" w14:textId="77777777"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105D76">
      <w:pPr>
        <w:pStyle w:val="ListParagraph"/>
        <w:spacing w:before="120" w:after="60"/>
        <w:ind w:left="0"/>
        <w:contextualSpacing w:val="0"/>
        <w:rPr>
          <w:lang w:val="bg-BG"/>
        </w:rPr>
      </w:pPr>
    </w:p>
    <w:bookmarkEnd w:id="2"/>
    <w:p w14:paraId="2407A2B5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lastRenderedPageBreak/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3E009223" w14:textId="3CB12E74" w:rsidR="004D1586" w:rsidRPr="00105D76" w:rsidRDefault="004D1586" w:rsidP="00105D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  <w:bookmarkEnd w:id="4"/>
    </w:p>
    <w:p w14:paraId="2E7A0AF5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Heading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5D2BA45F" w14:textId="5AFEB3CD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14:paraId="37393197" w14:textId="0AD6A56E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BE86F9D" w14:textId="67952BD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14:paraId="769AF60E" w14:textId="60BF26B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>ultra fast</w:t>
      </w:r>
      <w:proofErr w:type="spellEnd"/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C9577F5" w14:textId="24D0BAD9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14:paraId="33DC2014" w14:textId="6108A5D2"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14:paraId="031556DE" w14:textId="2DC9159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Default="00E5218E" w:rsidP="00E5218E">
      <w:pPr>
        <w:spacing w:before="40" w:after="40"/>
      </w:pPr>
      <w:bookmarkStart w:id="6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4EAFEAFD" w14:textId="6617C607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44C33908" w14:textId="34BF6B5A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2B96607B" w14:textId="4B15BD8C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537198F5" w14:textId="01DBE027"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6"/>
    <w:bookmarkEnd w:id="7"/>
    <w:p w14:paraId="24F58E3D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116C2" w14:textId="77777777" w:rsidR="006C2FBF" w:rsidRDefault="006C2FBF" w:rsidP="008068A2">
      <w:pPr>
        <w:spacing w:after="0" w:line="240" w:lineRule="auto"/>
      </w:pPr>
      <w:r>
        <w:separator/>
      </w:r>
    </w:p>
  </w:endnote>
  <w:endnote w:type="continuationSeparator" w:id="0">
    <w:p w14:paraId="60ACD106" w14:textId="77777777" w:rsidR="006C2FBF" w:rsidRDefault="006C2F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59FDF5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07F8B" w14:textId="77777777" w:rsidR="006C2FBF" w:rsidRDefault="006C2FBF" w:rsidP="008068A2">
      <w:pPr>
        <w:spacing w:after="0" w:line="240" w:lineRule="auto"/>
      </w:pPr>
      <w:r>
        <w:separator/>
      </w:r>
    </w:p>
  </w:footnote>
  <w:footnote w:type="continuationSeparator" w:id="0">
    <w:p w14:paraId="7C595654" w14:textId="77777777" w:rsidR="006C2FBF" w:rsidRDefault="006C2F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qgUAa+O22C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D76"/>
    <w:rsid w:val="001275B9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A4B"/>
    <w:rsid w:val="00686C0C"/>
    <w:rsid w:val="00695634"/>
    <w:rsid w:val="006A2531"/>
    <w:rsid w:val="006C2FB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57/Conditional-Statemen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91190-3B08-41A3-85CE-2A2E103B3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5</cp:revision>
  <cp:lastPrinted>2015-10-26T22:35:00Z</cp:lastPrinted>
  <dcterms:created xsi:type="dcterms:W3CDTF">2020-04-09T11:54:00Z</dcterms:created>
  <dcterms:modified xsi:type="dcterms:W3CDTF">2022-02-14T09:57:00Z</dcterms:modified>
  <cp:category>programming;education;software engineering;software development</cp:category>
</cp:coreProperties>
</file>